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and</w:t>
      </w:r>
      <w:r>
        <w:t xml:space="preserve"> </w:t>
      </w:r>
      <w:r>
        <w:t xml:space="preserve">Adaptation</w:t>
      </w:r>
      <w:r>
        <w:t xml:space="preserve"> </w:t>
      </w:r>
      <w:r>
        <w:t xml:space="preserve">in</w:t>
      </w:r>
      <w:r>
        <w:t xml:space="preserve"> </w:t>
      </w:r>
      <w:r>
        <w:t xml:space="preserve">Contemporary</w:t>
      </w:r>
      <w:r>
        <w:t xml:space="preserve"> </w:t>
      </w:r>
      <w:r>
        <w:t xml:space="preserve">Military</w:t>
      </w:r>
      <w:r>
        <w:t xml:space="preserve"> </w:t>
      </w:r>
      <w:r>
        <w:t xml:space="preserve">Officer</w:t>
      </w:r>
      <w:r>
        <w:t xml:space="preserve"> </w:t>
      </w:r>
      <w:r>
        <w:t xml:space="preserve">Roles</w:t>
      </w:r>
      <w:r>
        <w:t xml:space="preserve"> </w:t>
      </w:r>
      <w:r>
        <w:t xml:space="preserve">with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9" w:name="X1d4fef5e11e32fc5309f2d4d03bb83afb96eaab"/>
    <w:p>
      <w:pPr>
        <w:pStyle w:val="Heading1"/>
      </w:pPr>
      <w:r>
        <w:t xml:space="preserve">Thesis Proposal: Leadership and Adaptation in Contemporary Military Officer Roles within South Africa Cape Town Context</w:t>
      </w:r>
    </w:p>
    <w:bookmarkStart w:id="20" w:name="abstract"/>
    <w:p>
      <w:pPr>
        <w:pStyle w:val="Heading2"/>
      </w:pPr>
      <w:r>
        <w:t xml:space="preserve">Abstract</w:t>
      </w:r>
    </w:p>
    <w:p>
      <w:pPr>
        <w:pStyle w:val="FirstParagraph"/>
      </w:pPr>
      <w:r>
        <w:t xml:space="preserve">This Thesis Proposal outlines a critical investigation into the evolving role, leadership demands, and professional development pathways of the Military Officer within the South African National Defence Force (SANDF), specifically contextualized to the strategic environment of Cape Town. As a pivotal hub for maritime security, historical military significance, and post-apartheid transformation efforts in South Africa Cape Town, this city presents a unique microcosm for studying contemporary officer challenges. The research addresses the pressing need to understand how Military Officers navigate complex socio-political landscapes, resource constraints, and emerging security threats while operating within the SANDF's mandate. This Thesis Proposal argues that effective leadership development tailored to Cape Town's specific context is essential for enhancing operational readiness and fostering cohesion within South Africa's military structure.</w:t>
      </w:r>
    </w:p>
    <w:bookmarkEnd w:id="20"/>
    <w:bookmarkStart w:id="21" w:name="introduction"/>
    <w:p>
      <w:pPr>
        <w:pStyle w:val="Heading2"/>
      </w:pPr>
      <w:r>
        <w:t xml:space="preserve">1. Introduction</w:t>
      </w:r>
    </w:p>
    <w:p>
      <w:pPr>
        <w:pStyle w:val="FirstParagraph"/>
      </w:pPr>
      <w:r>
        <w:t xml:space="preserve">The role of the Military Officer in South Africa has undergone profound transformation since the end of apartheid, shifting from a force deeply embedded in state security during the liberation struggle to one mandated for national defence, peace support operations, and humanitarian assistance under the Constitution. Cape Town, as a major economic port city and home to key SANDF installations including naval bases and training facilities (such as those at Simon's Town), serves as an operational nerve centre demanding highly adaptable leadership. This Thesis Proposal focuses on the critical juncture where traditional military values intersect with modern challenges like climate change impacts on coastal security, cyber threats, community engagement in a diverse urban setting, and the ongoing imperative of transformation within the SANDF. Understanding how Military Officers in South Africa Cape Town conceptualize their leadership responsibilities is not merely an academic exercise but a strategic necessity for the force's future effectiveness.</w:t>
      </w:r>
    </w:p>
    <w:bookmarkEnd w:id="21"/>
    <w:bookmarkStart w:id="22" w:name="problem-statement"/>
    <w:p>
      <w:pPr>
        <w:pStyle w:val="Heading2"/>
      </w:pPr>
      <w:r>
        <w:t xml:space="preserve">2. Problem Statement</w:t>
      </w:r>
    </w:p>
    <w:p>
      <w:pPr>
        <w:pStyle w:val="FirstParagraph"/>
      </w:pPr>
      <w:r>
        <w:t xml:space="preserve">Despite extensive research on military leadership globally, there remains a significant gap in context-specific studies focusing on Military Officer roles within the unique socio-military ecosystem of South Africa Cape Town. Current SANDF leadership development programs often adopt a one-size-fits-all national approach, potentially overlooking the distinct pressures faced by Officers stationed in major metropolitan and coastal regions like Cape Town. Challenges include managing complex relationships with diverse civilian populations during humanitarian missions (e.g., drought response), coordinating with international partners through the Southern African Development Community (SADC) naval initiatives based in the region, and leading units amid socio-economic disparities prevalent within the city's broader environment. This Thesis Proposal identifies a critical need to investigate how Military Officers perceive their leadership identity, adapt strategies for effectiveness, and navigate institutional complexities specifically within South Africa Cape Town.</w:t>
      </w:r>
    </w:p>
    <w:bookmarkEnd w:id="22"/>
    <w:bookmarkStart w:id="23" w:name="research-objectives"/>
    <w:p>
      <w:pPr>
        <w:pStyle w:val="Heading2"/>
      </w:pPr>
      <w:r>
        <w:t xml:space="preserve">3. Research Objectives</w:t>
      </w:r>
    </w:p>
    <w:p>
      <w:pPr>
        <w:numPr>
          <w:ilvl w:val="0"/>
          <w:numId w:val="1001"/>
        </w:numPr>
        <w:pStyle w:val="Compact"/>
      </w:pPr>
      <w:r>
        <w:t xml:space="preserve">To critically analyse the core competencies and leadership expectations currently demanded of Military Officers operating within the SANDF structure in Cape Town.</w:t>
      </w:r>
    </w:p>
    <w:p>
      <w:pPr>
        <w:numPr>
          <w:ilvl w:val="0"/>
          <w:numId w:val="1001"/>
        </w:numPr>
        <w:pStyle w:val="Compact"/>
      </w:pPr>
      <w:r>
        <w:t xml:space="preserve">To explore the specific contextual challenges (e.g., maritime security, urban engagement, resource allocation) shaping officer experiences and decision-making processes in South Africa Cape Town.</w:t>
      </w:r>
    </w:p>
    <w:p>
      <w:pPr>
        <w:numPr>
          <w:ilvl w:val="0"/>
          <w:numId w:val="1001"/>
        </w:numPr>
        <w:pStyle w:val="Compact"/>
      </w:pPr>
      <w:r>
        <w:t xml:space="preserve">To assess the effectiveness of existing SANDF leadership training programs in preparing officers for these unique Cape Town-based demands.</w:t>
      </w:r>
    </w:p>
    <w:p>
      <w:pPr>
        <w:numPr>
          <w:ilvl w:val="0"/>
          <w:numId w:val="1001"/>
        </w:numPr>
        <w:pStyle w:val="Compact"/>
      </w:pPr>
      <w:r>
        <w:t xml:space="preserve">To develop evidence-based recommendations for tailored leadership development frameworks that enhance Military Officer efficacy within the South Africa Cape Town operational context.</w:t>
      </w:r>
    </w:p>
    <w:bookmarkEnd w:id="23"/>
    <w:bookmarkStart w:id="24" w:name="literature-review-key-gaps"/>
    <w:p>
      <w:pPr>
        <w:pStyle w:val="Heading2"/>
      </w:pPr>
      <w:r>
        <w:t xml:space="preserve">4. Literature Review (Key Gaps)</w:t>
      </w:r>
    </w:p>
    <w:p>
      <w:pPr>
        <w:pStyle w:val="FirstParagraph"/>
      </w:pPr>
      <w:r>
        <w:t xml:space="preserve">Existing literature on SANDF leadership often focuses on strategic-level transformation or historical narratives, with limited empirical study of daily operational leadership at the unit level in specific locations like Cape Town. Studies by scholars such as Van der Merwe (2018) and Nkosi (2020) highlight systemic transformation challenges but rarely zoom into the micro-context of a city like Cape Town. Research on military leadership in coastal cities or maritime security is also scarce within the South African context, despite Cape Town's strategic importance. This Thesis Proposal directly addresses this gap by grounding its analysis firmly within the geography, demography, and operational realities of South Africa Cape Town.</w:t>
      </w:r>
    </w:p>
    <w:bookmarkEnd w:id="24"/>
    <w:bookmarkStart w:id="25" w:name="methodology"/>
    <w:p>
      <w:pPr>
        <w:pStyle w:val="Heading2"/>
      </w:pPr>
      <w:r>
        <w:t xml:space="preserve">5. Methodology</w:t>
      </w:r>
    </w:p>
    <w:p>
      <w:pPr>
        <w:pStyle w:val="FirstParagraph"/>
      </w:pPr>
      <w:r>
        <w:t xml:space="preserve">This study will employ a qualitative, mixed-methods approach to capture the nuanced experiences of Military Officers in Cape Town. The primary method involves semi-structured interviews with 30-40 active-duty Military Officers currently serving or recently stationed at key SANDF locations in the Cape Town metropolitan area (including naval bases, regional command units, and training establishments). Interviews will focus on leadership challenges, perceived expectations, adaptation strategies, and suggestions for development. Complementing this will be a document analysis of relevant SANDF policy manuals (e.g., Leadership Development Frameworks), operational reports from Cape Town-based units over the past five years (where accessible), and participant observation during selected SANDF community engagement activities in Cape Town. Ethical clearance will be sought from relevant university ethics committees and SANDF authorities, ensuring confidentiality for participants. The research design prioritizes triangulation to enhance validity within the South Africa Cape Town context.</w:t>
      </w:r>
    </w:p>
    <w:bookmarkEnd w:id="25"/>
    <w:bookmarkStart w:id="26" w:name="expected-significance-and-contribution"/>
    <w:p>
      <w:pPr>
        <w:pStyle w:val="Heading2"/>
      </w:pPr>
      <w:r>
        <w:t xml:space="preserve">6. Expected Significance and Contribution</w:t>
      </w:r>
    </w:p>
    <w:p>
      <w:pPr>
        <w:pStyle w:val="FirstParagraph"/>
      </w:pPr>
      <w:r>
        <w:t xml:space="preserve">This Thesis Proposal promises significant contributions to both academic scholarship and practical military application. Academically, it will provide the first detailed, empirically grounded analysis of Military Officer leadership dynamics within a specific South African urban-coastal setting, enriching the literature on African military studies and context-sensitive leadership models. Practically, findings will offer SANDF leadership authorities in Cape Town actionable insights for refining training curricula (e.g., incorporating modules on urban resilience planning, maritime domain awareness specific to Table Bay, or community relations in a post-apartheid city). By directly linking officer development to the operational reality of South Africa Cape Town, this research supports the SANDF's strategic goal of building a more responsive and effective military force capable of meeting 21st-century security demands. It also contributes meaningfully to broader national discourse on inclusive security sector transformation.</w:t>
      </w:r>
    </w:p>
    <w:bookmarkEnd w:id="26"/>
    <w:bookmarkStart w:id="27" w:name="conclusion"/>
    <w:p>
      <w:pPr>
        <w:pStyle w:val="Heading2"/>
      </w:pPr>
      <w:r>
        <w:t xml:space="preserve">7. Conclusion</w:t>
      </w:r>
    </w:p>
    <w:p>
      <w:pPr>
        <w:pStyle w:val="FirstParagraph"/>
      </w:pPr>
      <w:r>
        <w:t xml:space="preserve">The evolving nature of security threats, coupled with South Africa's unique socio-political landscape, necessitates a deeper understanding of how Military Officers function as leaders within specific regional contexts like Cape Town. This Thesis Proposal asserts that effective military leadership in the SANDF is intrinsically linked to context; overlooking the distinct challenges and opportunities presented by South Africa Cape Town risks deploying personnel inadequately prepared for their operational reality. By focusing this critical inquiry on the lived experiences of Military Officers in Cape Town, this research seeks to bridge a vital knowledge gap. The outcomes will not only inform academic discourse but also provide concrete pathways for enhancing leadership capabilities, ultimately strengthening the SANDF's capacity to serve South Africa effectively from its crucial Cape Town hub. This Thesis Proposal represents a timely and necessary step towards building a more adaptive, capable, and contextually aware Military Officer corps in the heart of South Africa.</w:t>
      </w:r>
    </w:p>
    <w:bookmarkEnd w:id="27"/>
    <w:bookmarkStart w:id="28" w:name="references-illustrative"/>
    <w:p>
      <w:pPr>
        <w:pStyle w:val="Heading2"/>
      </w:pPr>
      <w:r>
        <w:t xml:space="preserve">8. References (Illustrative)</w:t>
      </w:r>
    </w:p>
    <w:p>
      <w:pPr>
        <w:pStyle w:val="FirstParagraph"/>
      </w:pPr>
      <w:r>
        <w:t xml:space="preserve">Nkosi, M. (2020). Transformation within the South African National Defence Force: Challenges and Progress. *Journal of Southern African Studies*, 46(3), 519-534.</w:t>
      </w:r>
      <w:r>
        <w:br/>
      </w:r>
      <w:r>
        <w:t xml:space="preserve">Van der Merwe, J. (2018). Leadership Development in the SANDF: A Strategic Imperative. *Military Review*, 98(6), 78-85.</w:t>
      </w:r>
      <w:r>
        <w:br/>
      </w:r>
      <w:r>
        <w:t xml:space="preserve">South African National Defence Force (SANDF). (2021). *Strategic Framework for Leadership Development*. Pretoria: SANDF Headquar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and Adaptation in Contemporary Military Officer Roles within South Africa Cape Town Context</dc:title>
  <dc:creator/>
  <cp:keywords/>
  <dcterms:created xsi:type="dcterms:W3CDTF">2026-07-24T04:57:56Z</dcterms:created>
  <dcterms:modified xsi:type="dcterms:W3CDTF">2026-07-24T04:57:56Z</dcterms:modified>
</cp:coreProperties>
</file>

<file path=docProps/custom.xml><?xml version="1.0" encoding="utf-8"?>
<Properties xmlns="http://schemas.openxmlformats.org/officeDocument/2006/custom-properties" xmlns:vt="http://schemas.openxmlformats.org/officeDocument/2006/docPropsVTypes"/>
</file>